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7DDD9DAE" w:rsidR="003E632B" w:rsidRPr="005B3953" w:rsidRDefault="004305DF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1F1FF2" w:rsidRPr="005B3953">
        <w:rPr>
          <w:rFonts w:ascii="Times New Roman" w:hAnsi="Times New Roman" w:cs="Times New Roman"/>
          <w:b/>
          <w:bCs/>
          <w:sz w:val="28"/>
          <w:szCs w:val="28"/>
        </w:rPr>
        <w:t xml:space="preserve">EVENT </w:t>
      </w:r>
      <w:r>
        <w:rPr>
          <w:rFonts w:ascii="Times New Roman" w:hAnsi="Times New Roman" w:cs="Times New Roman"/>
          <w:b/>
          <w:bCs/>
          <w:sz w:val="28"/>
          <w:szCs w:val="28"/>
        </w:rPr>
        <w:t>HANDLING</w:t>
      </w:r>
    </w:p>
    <w:p w14:paraId="13C53B30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D059E5" w14:textId="134A5E0D" w:rsidR="0047517F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7517F" w:rsidRPr="005B3953">
        <w:rPr>
          <w:rFonts w:ascii="Times New Roman" w:hAnsi="Times New Roman" w:cs="Times New Roman"/>
          <w:sz w:val="24"/>
          <w:szCs w:val="24"/>
        </w:rPr>
        <w:t xml:space="preserve">Write a java program to demonstrate the use of </w:t>
      </w:r>
      <w:proofErr w:type="spellStart"/>
      <w:r w:rsidR="0047517F" w:rsidRPr="005B3953">
        <w:rPr>
          <w:rFonts w:ascii="Times New Roman" w:hAnsi="Times New Roman" w:cs="Times New Roman"/>
          <w:sz w:val="24"/>
          <w:szCs w:val="24"/>
        </w:rPr>
        <w:t>textfields</w:t>
      </w:r>
      <w:proofErr w:type="spellEnd"/>
      <w:r w:rsidR="0047517F" w:rsidRPr="005B39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7517F" w:rsidRPr="005B3953">
        <w:rPr>
          <w:rFonts w:ascii="Times New Roman" w:hAnsi="Times New Roman" w:cs="Times New Roman"/>
          <w:sz w:val="24"/>
          <w:szCs w:val="24"/>
        </w:rPr>
        <w:t>radiobuttons</w:t>
      </w:r>
      <w:proofErr w:type="spellEnd"/>
      <w:r w:rsidR="0047517F" w:rsidRPr="005B3953">
        <w:rPr>
          <w:rFonts w:ascii="Times New Roman" w:hAnsi="Times New Roman" w:cs="Times New Roman"/>
          <w:sz w:val="24"/>
          <w:szCs w:val="24"/>
        </w:rPr>
        <w:t>, and button.</w:t>
      </w:r>
    </w:p>
    <w:p w14:paraId="0C8F4AFA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2FBF9E8" w:rsidR="003E632B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6752E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Colo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7327BF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56D893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event.ActionEve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DAA65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.awt.event.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1D1242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8453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F920B1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30C162D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05F92C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4321311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6B64F8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avax.swing.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;</w:t>
      </w:r>
    </w:p>
    <w:p w14:paraId="1B967D9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5DA9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class Calculator implements ActionListener {</w:t>
      </w:r>
    </w:p>
    <w:p w14:paraId="5F31206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a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to hold the calculator components</w:t>
      </w:r>
    </w:p>
    <w:p w14:paraId="7AB615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frame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Calculator");</w:t>
      </w:r>
    </w:p>
    <w:p w14:paraId="366654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BD45A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labels for input and output fields</w:t>
      </w:r>
    </w:p>
    <w:p w14:paraId="0E24C65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1Lab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Num 1:");</w:t>
      </w:r>
    </w:p>
    <w:p w14:paraId="33D8FE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2Lab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Num 2:");</w:t>
      </w:r>
    </w:p>
    <w:p w14:paraId="26A0808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Result:");</w:t>
      </w:r>
    </w:p>
    <w:p w14:paraId="766F897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FA87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input and output fields</w:t>
      </w:r>
    </w:p>
    <w:p w14:paraId="392A6D1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1Field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2BA7D4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input2Field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60A0BCE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Tex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117BA8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09C99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buttons</w:t>
      </w:r>
    </w:p>
    <w:p w14:paraId="2286FB7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Add");</w:t>
      </w:r>
    </w:p>
    <w:p w14:paraId="2F69259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D4289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panel to hold the components</w:t>
      </w:r>
    </w:p>
    <w:p w14:paraId="3926D4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panel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Pan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);</w:t>
      </w:r>
    </w:p>
    <w:p w14:paraId="21A74E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77AC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radio buttons for background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</w:t>
      </w:r>
      <w:proofErr w:type="spellEnd"/>
    </w:p>
    <w:p w14:paraId="2A7EB9E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Yellow");</w:t>
      </w:r>
    </w:p>
    <w:p w14:paraId="5AAEABE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Radio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"Green");</w:t>
      </w:r>
    </w:p>
    <w:p w14:paraId="7A06C1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DE6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// Create fonts for labels, input and output fields, and buttons</w:t>
      </w:r>
    </w:p>
    <w:p w14:paraId="6A2CB94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Font("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20);</w:t>
      </w:r>
    </w:p>
    <w:p w14:paraId="50CDE5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serif = new Font("Serif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20);</w:t>
      </w:r>
    </w:p>
    <w:p w14:paraId="05F7304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= new Font("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ont.BO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14);</w:t>
      </w:r>
    </w:p>
    <w:p w14:paraId="77044F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75C81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Calculator() {</w:t>
      </w:r>
    </w:p>
    <w:p w14:paraId="708A97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layout for the panel</w:t>
      </w:r>
    </w:p>
    <w:p w14:paraId="0FEFD97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Layou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null);</w:t>
      </w:r>
    </w:p>
    <w:p w14:paraId="7F76734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31952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size of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</w:p>
    <w:p w14:paraId="4F34E1A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Siz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400, 450);</w:t>
      </w:r>
    </w:p>
    <w:p w14:paraId="3AC172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4CA06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exit on close</w:t>
      </w:r>
    </w:p>
    <w:p w14:paraId="58B1F0E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DefaultCloseOperati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.EXIT_ON_CLOS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3D746A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209F4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visible</w:t>
      </w:r>
    </w:p>
    <w:p w14:paraId="1C8BB4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setVisibl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rue);</w:t>
      </w:r>
    </w:p>
    <w:p w14:paraId="368EB0F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28235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labels and input and output fields</w:t>
      </w:r>
    </w:p>
    <w:p w14:paraId="6DE177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Bounds(50, 50, 150, 30);</w:t>
      </w:r>
    </w:p>
    <w:p w14:paraId="7DB75B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Bounds(50, 100, 150, 30);</w:t>
      </w:r>
    </w:p>
    <w:p w14:paraId="7E3707C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50, 150, 150, 30);</w:t>
      </w:r>
    </w:p>
    <w:p w14:paraId="2031E63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Bounds(200, 50, 150, 30);</w:t>
      </w:r>
    </w:p>
    <w:p w14:paraId="355970C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Bounds(200, 100, 150, 30);</w:t>
      </w:r>
    </w:p>
    <w:p w14:paraId="434816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200, 150, 150, 30);</w:t>
      </w:r>
    </w:p>
    <w:p w14:paraId="3F94EE2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81B9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buttons</w:t>
      </w:r>
    </w:p>
    <w:p w14:paraId="3EA88BE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150, 250, 80, 30);</w:t>
      </w:r>
    </w:p>
    <w:p w14:paraId="630BA6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056C6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radio buttons</w:t>
      </w:r>
    </w:p>
    <w:p w14:paraId="581C58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50, 350, 80, 30);</w:t>
      </w:r>
    </w:p>
    <w:p w14:paraId="526BB4A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Boun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250, 350, 80, 30);</w:t>
      </w:r>
    </w:p>
    <w:p w14:paraId="08FD7B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7C7B9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font of the labels, input and output fields, and buttons</w:t>
      </w:r>
    </w:p>
    <w:p w14:paraId="659F5C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Font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D9C32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Font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5C4B0E8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67A293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Font(serif);</w:t>
      </w:r>
    </w:p>
    <w:p w14:paraId="578AFA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Font(serif);</w:t>
      </w:r>
    </w:p>
    <w:p w14:paraId="09C5F33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serif);</w:t>
      </w:r>
    </w:p>
    <w:p w14:paraId="0A10F2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sansSerif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728919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7A65A8B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bgFo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905648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EF05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components to the panel</w:t>
      </w:r>
    </w:p>
    <w:p w14:paraId="42A0EA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Label);</w:t>
      </w:r>
    </w:p>
    <w:p w14:paraId="3247C47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Label);</w:t>
      </w:r>
    </w:p>
    <w:p w14:paraId="0648BE9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Label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FC41A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Field);</w:t>
      </w:r>
    </w:p>
    <w:p w14:paraId="112DAF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Field);</w:t>
      </w:r>
    </w:p>
    <w:p w14:paraId="20A928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147839B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634A1D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D5049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7C2B665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019B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the panel to the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JFrame</w:t>
      </w:r>
      <w:proofErr w:type="spellEnd"/>
    </w:p>
    <w:p w14:paraId="60ABE8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frame.ad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panel);</w:t>
      </w:r>
    </w:p>
    <w:p w14:paraId="3E1431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B1697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Register listeners for buttons and radio buttons</w:t>
      </w:r>
    </w:p>
    <w:p w14:paraId="5C26F90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5E2D62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0E1E4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addActionListener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this);</w:t>
      </w:r>
    </w:p>
    <w:p w14:paraId="3B20AF4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F09B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9692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Handle button clicks</w:t>
      </w:r>
    </w:p>
    <w:p w14:paraId="37715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2AD92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ctionPerform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ctionEve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e) {</w:t>
      </w:r>
    </w:p>
    <w:p w14:paraId="27DDCA7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dd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02AC99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x 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parseI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1Field.getText());</w:t>
      </w:r>
    </w:p>
    <w:p w14:paraId="329A3E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y 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parseIn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input2Field.getText());</w:t>
      </w:r>
    </w:p>
    <w:p w14:paraId="62698F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sum = x + y;</w:t>
      </w:r>
    </w:p>
    <w:p w14:paraId="06C0958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esultField.setText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Integer.toString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sum));</w:t>
      </w:r>
    </w:p>
    <w:p w14:paraId="25364FF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2FA769D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Backgroun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.yellow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44950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.setSelect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false);</w:t>
      </w:r>
    </w:p>
    <w:p w14:paraId="24ED64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e.getSource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greenButto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4232AA7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panel.setBackgroun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Color.green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;</w:t>
      </w:r>
    </w:p>
    <w:p w14:paraId="2CC2CDF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yellowButton.setSelected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(false);</w:t>
      </w:r>
    </w:p>
    <w:p w14:paraId="4864F0D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378866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C9FC6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CE40DF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F7EE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UI_demo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98B728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) {</w:t>
      </w:r>
    </w:p>
    <w:p w14:paraId="05B59A8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new Calculator();</w:t>
      </w:r>
    </w:p>
    <w:p w14:paraId="22F6260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2B1EE0D6" w:rsidR="003E632B" w:rsidRPr="005B3953" w:rsidRDefault="0047517F" w:rsidP="001F1FF2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AA4425D" w14:textId="7493D2AB" w:rsidR="0047517F" w:rsidRPr="005B3953" w:rsidRDefault="0047517F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8860B6" w14:textId="43F2D5C6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FFD47C" w14:textId="77777777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1461BFE6" w:rsidR="003E632B" w:rsidRPr="005B3953" w:rsidRDefault="00D05D78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050B8DBC" w:rsidR="003E632B" w:rsidRDefault="0047517F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90F633" wp14:editId="61EA75DB">
            <wp:extent cx="3390900" cy="38743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99822" cy="38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1CDEFA" wp14:editId="1C3C80FE">
            <wp:extent cx="3403527" cy="388874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3624" cy="391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91B19" w14:textId="40FF0582" w:rsidR="00D05D78" w:rsidRDefault="00D05D78" w:rsidP="00D05D7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2833641" w14:textId="01B911A9" w:rsidR="00D05D78" w:rsidRPr="00B30A4C" w:rsidRDefault="00B30A4C" w:rsidP="00D05D7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program was created successfully </w:t>
      </w:r>
      <w:r w:rsidRPr="005B3953">
        <w:rPr>
          <w:rFonts w:ascii="Times New Roman" w:hAnsi="Times New Roman" w:cs="Times New Roman"/>
          <w:sz w:val="24"/>
          <w:szCs w:val="24"/>
        </w:rPr>
        <w:t xml:space="preserve">to demonstrate the use of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textfield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B3953">
        <w:rPr>
          <w:rFonts w:ascii="Times New Roman" w:hAnsi="Times New Roman" w:cs="Times New Roman"/>
          <w:sz w:val="24"/>
          <w:szCs w:val="24"/>
        </w:rPr>
        <w:t>radiobuttons</w:t>
      </w:r>
      <w:proofErr w:type="spellEnd"/>
      <w:r w:rsidRPr="005B3953">
        <w:rPr>
          <w:rFonts w:ascii="Times New Roman" w:hAnsi="Times New Roman" w:cs="Times New Roman"/>
          <w:sz w:val="24"/>
          <w:szCs w:val="24"/>
        </w:rPr>
        <w:t>, and button.</w:t>
      </w:r>
    </w:p>
    <w:sectPr w:rsidR="00D05D78" w:rsidRPr="00B30A4C" w:rsidSect="00E162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37C6" w14:textId="77777777" w:rsidR="00835313" w:rsidRDefault="00835313">
      <w:pPr>
        <w:spacing w:after="0" w:line="240" w:lineRule="auto"/>
      </w:pPr>
      <w:r>
        <w:separator/>
      </w:r>
    </w:p>
  </w:endnote>
  <w:endnote w:type="continuationSeparator" w:id="0">
    <w:p w14:paraId="3518B4FC" w14:textId="77777777" w:rsidR="00835313" w:rsidRDefault="00835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A875A" w14:textId="77777777" w:rsidR="00F63CE6" w:rsidRDefault="00F63C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12D50" w14:textId="77777777" w:rsidR="00F63CE6" w:rsidRDefault="00F63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DD500" w14:textId="77777777" w:rsidR="00835313" w:rsidRDefault="00835313">
      <w:pPr>
        <w:spacing w:after="0" w:line="240" w:lineRule="auto"/>
      </w:pPr>
      <w:r>
        <w:separator/>
      </w:r>
    </w:p>
  </w:footnote>
  <w:footnote w:type="continuationSeparator" w:id="0">
    <w:p w14:paraId="645E5D12" w14:textId="77777777" w:rsidR="00835313" w:rsidRDefault="008353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F361B" w14:textId="77777777" w:rsidR="00F63CE6" w:rsidRDefault="00F63C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7D5B674D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05D78">
      <w:rPr>
        <w:rFonts w:ascii="Times New Roman" w:eastAsia="Times New Roman" w:hAnsi="Times New Roman" w:cs="Times New Roman"/>
        <w:bCs/>
        <w:sz w:val="24"/>
        <w:szCs w:val="24"/>
      </w:rPr>
      <w:t>24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>-02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D05D78">
      <w:rPr>
        <w:rFonts w:ascii="Times New Roman" w:eastAsia="Times New Roman" w:hAnsi="Times New Roman" w:cs="Times New Roman"/>
        <w:bCs/>
        <w:sz w:val="24"/>
        <w:szCs w:val="24"/>
      </w:rPr>
      <w:t>6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80EE4" w14:textId="77777777" w:rsidR="00F63CE6" w:rsidRDefault="00F63C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mwrAUA3Ke1ZiwAAAA="/>
  </w:docVars>
  <w:rsids>
    <w:rsidRoot w:val="003E632B"/>
    <w:rsid w:val="0005533F"/>
    <w:rsid w:val="001349E3"/>
    <w:rsid w:val="001D74F4"/>
    <w:rsid w:val="001E6176"/>
    <w:rsid w:val="001F1FF2"/>
    <w:rsid w:val="001F3D61"/>
    <w:rsid w:val="00213C93"/>
    <w:rsid w:val="003E632B"/>
    <w:rsid w:val="00416D6C"/>
    <w:rsid w:val="004305DF"/>
    <w:rsid w:val="00444DF3"/>
    <w:rsid w:val="0047517F"/>
    <w:rsid w:val="004D1BFB"/>
    <w:rsid w:val="00550B26"/>
    <w:rsid w:val="005B3953"/>
    <w:rsid w:val="005C7ED3"/>
    <w:rsid w:val="0065057A"/>
    <w:rsid w:val="006B6AF6"/>
    <w:rsid w:val="00754008"/>
    <w:rsid w:val="007E50A6"/>
    <w:rsid w:val="00804BB7"/>
    <w:rsid w:val="00831D3E"/>
    <w:rsid w:val="00835313"/>
    <w:rsid w:val="008836C1"/>
    <w:rsid w:val="0095304F"/>
    <w:rsid w:val="00B30A4C"/>
    <w:rsid w:val="00C17F22"/>
    <w:rsid w:val="00D05D78"/>
    <w:rsid w:val="00D93A84"/>
    <w:rsid w:val="00DF14CF"/>
    <w:rsid w:val="00E162EA"/>
    <w:rsid w:val="00E64EDA"/>
    <w:rsid w:val="00EE16AB"/>
    <w:rsid w:val="00EE424F"/>
    <w:rsid w:val="00F63CE6"/>
    <w:rsid w:val="00FD0AB4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649</Words>
  <Characters>37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1</cp:revision>
  <cp:lastPrinted>2023-02-17T18:57:00Z</cp:lastPrinted>
  <dcterms:created xsi:type="dcterms:W3CDTF">2023-02-17T18:55:00Z</dcterms:created>
  <dcterms:modified xsi:type="dcterms:W3CDTF">2023-03-3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